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E35422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33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056527">
        <w:t>Jurajovi Bartošovi, bývalému generálnemu riaditeľovi Štátneho fondu rozvoja bývania</w:t>
      </w:r>
      <w:r w:rsidR="00544695">
        <w:t xml:space="preserve"> </w:t>
      </w:r>
      <w:r w:rsidR="00DB0600">
        <w:t>(</w:t>
      </w:r>
      <w:r w:rsidR="00056527">
        <w:t>odvolaný z verejnej funkcie 16</w:t>
      </w:r>
      <w:r w:rsidR="00544695">
        <w:t>.6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056527">
        <w:t>Jurajovi Bartošovi, bývalému generálnemu riaditeľovi Štátneho fondu rozvoja bývania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056527">
        <w:t>18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56527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5422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59BBB9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72530-D81A-4578-ADAC-0E16B353E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5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8:43:00Z</dcterms:modified>
</cp:coreProperties>
</file>